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9C3F2F" w:rsidR="004F1CD0" w:rsidRDefault="00734D5D" w:rsidP="00747FB2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hode Island</w:t>
      </w:r>
      <w:r w:rsidR="00515AC9">
        <w:rPr>
          <w:sz w:val="36"/>
          <w:szCs w:val="36"/>
          <w:lang w:val="en-GB"/>
        </w:rPr>
        <w:t xml:space="preserve">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7EA63FDB" w14:textId="3AA98FB4" w:rsidR="00555B67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555B67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F542E1" w14:textId="77777777" w:rsidR="00BD0634" w:rsidRDefault="00BD0634" w:rsidP="00CB37D9">
      <w:pPr>
        <w:spacing w:after="0" w:line="240" w:lineRule="auto"/>
      </w:pPr>
      <w:r>
        <w:separator/>
      </w:r>
    </w:p>
  </w:endnote>
  <w:endnote w:type="continuationSeparator" w:id="0">
    <w:p w14:paraId="1FC95A6F" w14:textId="77777777" w:rsidR="00BD0634" w:rsidRDefault="00BD0634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03E7B6" w14:textId="77777777" w:rsidR="00BD0634" w:rsidRDefault="00BD0634" w:rsidP="00CB37D9">
      <w:pPr>
        <w:spacing w:after="0" w:line="240" w:lineRule="auto"/>
      </w:pPr>
      <w:r>
        <w:separator/>
      </w:r>
    </w:p>
  </w:footnote>
  <w:footnote w:type="continuationSeparator" w:id="0">
    <w:p w14:paraId="5B8FCF76" w14:textId="77777777" w:rsidR="00BD0634" w:rsidRDefault="00BD0634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24FC7"/>
    <w:multiLevelType w:val="multilevel"/>
    <w:tmpl w:val="A9BC0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A95A04"/>
    <w:multiLevelType w:val="hybridMultilevel"/>
    <w:tmpl w:val="2278D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8"/>
  </w:num>
  <w:num w:numId="8">
    <w:abstractNumId w:val="6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1552D"/>
    <w:rsid w:val="00046357"/>
    <w:rsid w:val="00052124"/>
    <w:rsid w:val="00075E33"/>
    <w:rsid w:val="000850C4"/>
    <w:rsid w:val="000926AA"/>
    <w:rsid w:val="000C56E1"/>
    <w:rsid w:val="000D10EF"/>
    <w:rsid w:val="000F64FD"/>
    <w:rsid w:val="00113E1F"/>
    <w:rsid w:val="001511CC"/>
    <w:rsid w:val="0015446C"/>
    <w:rsid w:val="00181BFB"/>
    <w:rsid w:val="00184794"/>
    <w:rsid w:val="001C3F60"/>
    <w:rsid w:val="002116CB"/>
    <w:rsid w:val="00213AF9"/>
    <w:rsid w:val="00271EEE"/>
    <w:rsid w:val="00283ABC"/>
    <w:rsid w:val="002B5063"/>
    <w:rsid w:val="002D0FCE"/>
    <w:rsid w:val="00325FB4"/>
    <w:rsid w:val="003713B8"/>
    <w:rsid w:val="00374692"/>
    <w:rsid w:val="00385430"/>
    <w:rsid w:val="003B24BC"/>
    <w:rsid w:val="003B7112"/>
    <w:rsid w:val="003E4DDE"/>
    <w:rsid w:val="00426C19"/>
    <w:rsid w:val="004553F3"/>
    <w:rsid w:val="00473500"/>
    <w:rsid w:val="004F1CD0"/>
    <w:rsid w:val="004F5D47"/>
    <w:rsid w:val="00500541"/>
    <w:rsid w:val="00515AC9"/>
    <w:rsid w:val="00521003"/>
    <w:rsid w:val="00524D96"/>
    <w:rsid w:val="00555B67"/>
    <w:rsid w:val="00560593"/>
    <w:rsid w:val="00570A17"/>
    <w:rsid w:val="005F0103"/>
    <w:rsid w:val="00607747"/>
    <w:rsid w:val="00630F00"/>
    <w:rsid w:val="00651AD0"/>
    <w:rsid w:val="00664160"/>
    <w:rsid w:val="006731A0"/>
    <w:rsid w:val="006820EC"/>
    <w:rsid w:val="0069728E"/>
    <w:rsid w:val="006B481C"/>
    <w:rsid w:val="006C0106"/>
    <w:rsid w:val="006D2C62"/>
    <w:rsid w:val="006D4B20"/>
    <w:rsid w:val="006F16A6"/>
    <w:rsid w:val="006F370F"/>
    <w:rsid w:val="006F5F60"/>
    <w:rsid w:val="007003BB"/>
    <w:rsid w:val="00734D5D"/>
    <w:rsid w:val="007478D0"/>
    <w:rsid w:val="00747FB2"/>
    <w:rsid w:val="007B179B"/>
    <w:rsid w:val="007D2FFB"/>
    <w:rsid w:val="00814775"/>
    <w:rsid w:val="00817C7B"/>
    <w:rsid w:val="00831A9F"/>
    <w:rsid w:val="0083370E"/>
    <w:rsid w:val="008339D8"/>
    <w:rsid w:val="008534AE"/>
    <w:rsid w:val="008A0792"/>
    <w:rsid w:val="008B0CFD"/>
    <w:rsid w:val="009146FD"/>
    <w:rsid w:val="0092023F"/>
    <w:rsid w:val="00945588"/>
    <w:rsid w:val="00945EC3"/>
    <w:rsid w:val="00963AB4"/>
    <w:rsid w:val="00976859"/>
    <w:rsid w:val="009A7799"/>
    <w:rsid w:val="009A7E12"/>
    <w:rsid w:val="009B514F"/>
    <w:rsid w:val="00A17025"/>
    <w:rsid w:val="00A177F1"/>
    <w:rsid w:val="00A22C8E"/>
    <w:rsid w:val="00A56F25"/>
    <w:rsid w:val="00A77BBB"/>
    <w:rsid w:val="00A84F9E"/>
    <w:rsid w:val="00A94529"/>
    <w:rsid w:val="00AB7EAD"/>
    <w:rsid w:val="00AC0692"/>
    <w:rsid w:val="00AD6FC0"/>
    <w:rsid w:val="00B02B94"/>
    <w:rsid w:val="00B32A3C"/>
    <w:rsid w:val="00B572C1"/>
    <w:rsid w:val="00BC0F62"/>
    <w:rsid w:val="00BD0634"/>
    <w:rsid w:val="00BD1993"/>
    <w:rsid w:val="00C116C3"/>
    <w:rsid w:val="00C1227A"/>
    <w:rsid w:val="00C55AF5"/>
    <w:rsid w:val="00C576A9"/>
    <w:rsid w:val="00C76120"/>
    <w:rsid w:val="00C91B90"/>
    <w:rsid w:val="00CA1B5D"/>
    <w:rsid w:val="00CB207C"/>
    <w:rsid w:val="00CB37D9"/>
    <w:rsid w:val="00CC3AE4"/>
    <w:rsid w:val="00CC4B77"/>
    <w:rsid w:val="00CD4B89"/>
    <w:rsid w:val="00CD6FD8"/>
    <w:rsid w:val="00CE3662"/>
    <w:rsid w:val="00D221FD"/>
    <w:rsid w:val="00D54234"/>
    <w:rsid w:val="00D648D1"/>
    <w:rsid w:val="00DD2CCC"/>
    <w:rsid w:val="00DE0653"/>
    <w:rsid w:val="00E1629B"/>
    <w:rsid w:val="00E22AAA"/>
    <w:rsid w:val="00E45ECC"/>
    <w:rsid w:val="00E62CC1"/>
    <w:rsid w:val="00E715BE"/>
    <w:rsid w:val="00E72D12"/>
    <w:rsid w:val="00E8360A"/>
    <w:rsid w:val="00E9546D"/>
    <w:rsid w:val="00F17DF3"/>
    <w:rsid w:val="00F27488"/>
    <w:rsid w:val="00F3477B"/>
    <w:rsid w:val="00F3734B"/>
    <w:rsid w:val="00F4739D"/>
    <w:rsid w:val="00F6472F"/>
    <w:rsid w:val="00F676D4"/>
    <w:rsid w:val="00F717F2"/>
    <w:rsid w:val="00F8369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9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8</Words>
  <Characters>363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6-30T19:59:00Z</cp:lastPrinted>
  <dcterms:created xsi:type="dcterms:W3CDTF">2020-06-30T20:00:00Z</dcterms:created>
  <dcterms:modified xsi:type="dcterms:W3CDTF">2020-06-30T20:00:00Z</dcterms:modified>
</cp:coreProperties>
</file>